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C7B8AA" w14:textId="72192866" w:rsidR="00EF4B6D" w:rsidRDefault="00EF4B6D" w:rsidP="00EF4B6D">
      <w:pPr>
        <w:jc w:val="both"/>
        <w:rPr>
          <w:b/>
          <w:bCs/>
        </w:rPr>
      </w:pPr>
      <w:r w:rsidRPr="00D50511">
        <w:rPr>
          <w:b/>
          <w:bCs/>
        </w:rPr>
        <w:t xml:space="preserve">Ayudas para bolsas de viaje, publicaciones y organización de eventos académicos. </w:t>
      </w:r>
      <w:r w:rsidR="008B5A34">
        <w:rPr>
          <w:b/>
          <w:bCs/>
        </w:rPr>
        <w:t>Adjudicación</w:t>
      </w:r>
    </w:p>
    <w:p w14:paraId="4A2FD0F5" w14:textId="2770233E" w:rsidR="008B5A34" w:rsidRDefault="008B5A34" w:rsidP="00EF4B6D">
      <w:pPr>
        <w:jc w:val="both"/>
        <w:rPr>
          <w:b/>
          <w:bCs/>
        </w:rPr>
      </w:pPr>
    </w:p>
    <w:p w14:paraId="1404CC01" w14:textId="1B9FC352" w:rsidR="008B5A34" w:rsidRPr="008B5A34" w:rsidRDefault="008B5A34" w:rsidP="00EF4B6D">
      <w:pPr>
        <w:jc w:val="both"/>
      </w:pPr>
      <w:r>
        <w:t>La Comisión de Asuntos Económicos, en su reunión de 28 de febrero de 20</w:t>
      </w:r>
      <w:r w:rsidR="001A7999">
        <w:t>2</w:t>
      </w:r>
      <w:r>
        <w:t>2, ha debatido y adjudicado las siguientes ayudas.</w:t>
      </w:r>
    </w:p>
    <w:p w14:paraId="79042D8B" w14:textId="77777777" w:rsidR="00EF4B6D" w:rsidRPr="00D50511" w:rsidRDefault="00EF4B6D" w:rsidP="00EF4B6D">
      <w:pPr>
        <w:jc w:val="both"/>
        <w:rPr>
          <w:b/>
          <w:bCs/>
        </w:rPr>
      </w:pPr>
    </w:p>
    <w:p w14:paraId="7CAE15C4" w14:textId="2FC7654A" w:rsidR="00EF4B6D" w:rsidRDefault="00EF4B6D" w:rsidP="00EF4B6D">
      <w:pPr>
        <w:ind w:left="709" w:hanging="709"/>
        <w:jc w:val="both"/>
        <w:rPr>
          <w:b/>
        </w:rPr>
      </w:pPr>
      <w:r>
        <w:rPr>
          <w:b/>
        </w:rPr>
        <w:t>AYUDAS BOLSAS DE VIAJE</w:t>
      </w:r>
    </w:p>
    <w:p w14:paraId="0F85839B" w14:textId="540D7F9F" w:rsidR="00EF4B6D" w:rsidRDefault="00EF4B6D" w:rsidP="00EF4B6D">
      <w:pPr>
        <w:ind w:left="709" w:hanging="709"/>
        <w:jc w:val="both"/>
        <w:rPr>
          <w:b/>
        </w:rPr>
      </w:pPr>
      <w:bookmarkStart w:id="0" w:name="_GoBack"/>
      <w:bookmarkEnd w:id="0"/>
    </w:p>
    <w:p w14:paraId="24E5D1BA" w14:textId="78BF654F" w:rsidR="008B5A34" w:rsidRDefault="008B5A34" w:rsidP="00EF4B6D">
      <w:pPr>
        <w:ind w:left="709" w:hanging="709"/>
        <w:jc w:val="both"/>
        <w:rPr>
          <w:b/>
        </w:rPr>
      </w:pPr>
      <w:r>
        <w:rPr>
          <w:b/>
        </w:rPr>
        <w:t>Profesores</w:t>
      </w:r>
    </w:p>
    <w:p w14:paraId="499AD415" w14:textId="6CBB98A2" w:rsidR="00EF4B6D" w:rsidRPr="008B5A34" w:rsidRDefault="008B5A34" w:rsidP="00EF4B6D">
      <w:pPr>
        <w:pStyle w:val="Prrafodelista"/>
        <w:numPr>
          <w:ilvl w:val="0"/>
          <w:numId w:val="2"/>
        </w:numPr>
        <w:jc w:val="both"/>
        <w:rPr>
          <w:b/>
        </w:rPr>
      </w:pPr>
      <w:r w:rsidRPr="008B5A34">
        <w:rPr>
          <w:bCs/>
          <w:noProof/>
          <w:lang w:val="it-IT"/>
        </w:rPr>
        <w:t>Alberto Fidalgo Castro</w:t>
      </w:r>
      <w:r w:rsidR="001A7999">
        <w:rPr>
          <w:bCs/>
          <w:noProof/>
          <w:lang w:val="it-IT"/>
        </w:rPr>
        <w:t>.</w:t>
      </w:r>
      <w:r w:rsidRPr="008B5A34">
        <w:rPr>
          <w:bCs/>
          <w:noProof/>
          <w:lang w:val="it-IT"/>
        </w:rPr>
        <w:t xml:space="preserve"> </w:t>
      </w:r>
      <w:r w:rsidRPr="008B5A34">
        <w:rPr>
          <w:bCs/>
          <w:noProof/>
        </w:rPr>
        <w:t>Pr</w:t>
      </w:r>
      <w:r>
        <w:rPr>
          <w:bCs/>
          <w:noProof/>
        </w:rPr>
        <w:t xml:space="preserve">ofesor Ayudante Doctor del Departamento de Antropología y Psicología Social. </w:t>
      </w:r>
      <w:r w:rsidR="00EF4B6D">
        <w:rPr>
          <w:bCs/>
          <w:noProof/>
        </w:rPr>
        <w:t>Se concede una ayuda de para la asistencia y presentación de ponencia en</w:t>
      </w:r>
      <w:r>
        <w:rPr>
          <w:bCs/>
          <w:noProof/>
        </w:rPr>
        <w:t xml:space="preserve"> la congreso “</w:t>
      </w:r>
      <w:r w:rsidRPr="00A161F3">
        <w:rPr>
          <w:bCs/>
          <w:i/>
          <w:iCs/>
          <w:noProof/>
        </w:rPr>
        <w:t>12th European Association for Southeast Asian Studies (EuroSEAS) conference</w:t>
      </w:r>
      <w:r>
        <w:rPr>
          <w:bCs/>
          <w:noProof/>
        </w:rPr>
        <w:t xml:space="preserve">” </w:t>
      </w:r>
      <w:r w:rsidR="00EF4B6D">
        <w:rPr>
          <w:bCs/>
          <w:noProof/>
        </w:rPr>
        <w:t xml:space="preserve">que se </w:t>
      </w:r>
      <w:r>
        <w:rPr>
          <w:bCs/>
          <w:noProof/>
        </w:rPr>
        <w:t xml:space="preserve">celebará del 27 de julio al 1 de agosto de 2022 en París (Francia). </w:t>
      </w:r>
    </w:p>
    <w:p w14:paraId="17CB11F2" w14:textId="6E70C659" w:rsidR="008B5A34" w:rsidRDefault="008B5A34" w:rsidP="008B5A34">
      <w:pPr>
        <w:jc w:val="both"/>
        <w:rPr>
          <w:b/>
        </w:rPr>
      </w:pPr>
    </w:p>
    <w:p w14:paraId="77763E16" w14:textId="7C42AA6B" w:rsidR="008B5A34" w:rsidRPr="008B5A34" w:rsidRDefault="008B5A34" w:rsidP="008B5A34">
      <w:pPr>
        <w:jc w:val="both"/>
        <w:rPr>
          <w:b/>
        </w:rPr>
      </w:pPr>
      <w:r>
        <w:rPr>
          <w:b/>
        </w:rPr>
        <w:t>Estudiantes</w:t>
      </w:r>
    </w:p>
    <w:p w14:paraId="4C7AB6B2" w14:textId="70BE3171" w:rsidR="00EF4B6D" w:rsidRDefault="008B5A34" w:rsidP="00EF4B6D">
      <w:pPr>
        <w:pStyle w:val="Prrafodelista"/>
        <w:numPr>
          <w:ilvl w:val="0"/>
          <w:numId w:val="2"/>
        </w:numPr>
        <w:jc w:val="both"/>
        <w:rPr>
          <w:bCs/>
        </w:rPr>
      </w:pPr>
      <w:r>
        <w:rPr>
          <w:bCs/>
          <w:noProof/>
        </w:rPr>
        <w:t xml:space="preserve">Juan Ignacio Estévez Rubín de Celis </w:t>
      </w:r>
      <w:r w:rsidR="001A7999">
        <w:rPr>
          <w:bCs/>
          <w:noProof/>
        </w:rPr>
        <w:t>.</w:t>
      </w:r>
      <w:r>
        <w:rPr>
          <w:bCs/>
          <w:noProof/>
        </w:rPr>
        <w:t xml:space="preserve">Doctorando en Ciencias Políticas y Relaciones Internacionales. Se concede una ayuda para la asistencia y presentación de ponencia en el </w:t>
      </w:r>
      <w:r w:rsidRPr="00A161F3">
        <w:rPr>
          <w:bCs/>
          <w:i/>
          <w:iCs/>
          <w:noProof/>
        </w:rPr>
        <w:t>10º Congreso Internacional de Investigaciones Sociales de Américal latina (CEISAL)</w:t>
      </w:r>
      <w:r>
        <w:rPr>
          <w:bCs/>
          <w:noProof/>
        </w:rPr>
        <w:t xml:space="preserve"> que se celebrará del 12 al 16 de junio de 2022 en Helsinki (Finlandia).</w:t>
      </w:r>
    </w:p>
    <w:p w14:paraId="5DA11F36" w14:textId="77777777" w:rsidR="008B5A34" w:rsidRPr="00EF4B6D" w:rsidRDefault="008B5A34" w:rsidP="008B5A34">
      <w:pPr>
        <w:pStyle w:val="Prrafodelista"/>
        <w:jc w:val="both"/>
        <w:rPr>
          <w:bCs/>
        </w:rPr>
      </w:pPr>
    </w:p>
    <w:p w14:paraId="30541AE5" w14:textId="1B8D919F" w:rsidR="00EF4B6D" w:rsidRPr="00D50511" w:rsidRDefault="00EF4B6D" w:rsidP="00EF4B6D">
      <w:pPr>
        <w:ind w:left="709" w:hanging="709"/>
        <w:jc w:val="both"/>
        <w:rPr>
          <w:b/>
        </w:rPr>
      </w:pPr>
      <w:r w:rsidRPr="00D50511">
        <w:rPr>
          <w:b/>
        </w:rPr>
        <w:t>AYUDAS A LA ORGANIZACIÓN DE EVENTOS</w:t>
      </w:r>
      <w:r w:rsidR="008B5A34">
        <w:rPr>
          <w:b/>
        </w:rPr>
        <w:t>, SEMINARIOS Y  JORNADAS</w:t>
      </w:r>
    </w:p>
    <w:p w14:paraId="25987E29" w14:textId="77777777" w:rsidR="00EF4B6D" w:rsidRPr="00D50511" w:rsidRDefault="00EF4B6D" w:rsidP="00EF4B6D">
      <w:pPr>
        <w:jc w:val="both"/>
      </w:pPr>
    </w:p>
    <w:p w14:paraId="662CC2DC" w14:textId="3920CB61" w:rsidR="00EF4B6D" w:rsidRDefault="008B5A34" w:rsidP="00EF4B6D">
      <w:pPr>
        <w:pStyle w:val="Prrafodelista"/>
        <w:numPr>
          <w:ilvl w:val="0"/>
          <w:numId w:val="1"/>
        </w:numPr>
        <w:ind w:left="714" w:hanging="357"/>
        <w:jc w:val="both"/>
      </w:pPr>
      <w:r w:rsidRPr="008B5A34">
        <w:t>Olga Inmacula</w:t>
      </w:r>
      <w:r>
        <w:t>da Mancha Cáceres</w:t>
      </w:r>
      <w:r w:rsidR="001A7999">
        <w:t>.</w:t>
      </w:r>
      <w:r w:rsidR="00FA1F89" w:rsidRPr="008B5A34">
        <w:t xml:space="preserve"> </w:t>
      </w:r>
      <w:r w:rsidR="00FA1F89">
        <w:t>Se concede una ayuda para la organización de l</w:t>
      </w:r>
      <w:r>
        <w:t xml:space="preserve">os </w:t>
      </w:r>
      <w:r w:rsidRPr="00A161F3">
        <w:rPr>
          <w:i/>
          <w:iCs/>
        </w:rPr>
        <w:t>Seminarios del Plan de Acción Tutorial del Departamento de Antropología</w:t>
      </w:r>
      <w:r w:rsidR="00A161F3" w:rsidRPr="00A161F3">
        <w:rPr>
          <w:i/>
          <w:iCs/>
        </w:rPr>
        <w:t xml:space="preserve"> Social</w:t>
      </w:r>
      <w:r w:rsidRPr="00A161F3">
        <w:rPr>
          <w:i/>
          <w:iCs/>
        </w:rPr>
        <w:t xml:space="preserve"> y Psicología Social</w:t>
      </w:r>
      <w:r w:rsidR="00FA1F89">
        <w:t xml:space="preserve"> </w:t>
      </w:r>
      <w:r>
        <w:t>que se celebrará en la Facultad entre marzo y abril de 2022.</w:t>
      </w:r>
    </w:p>
    <w:p w14:paraId="68D715F3" w14:textId="76078547" w:rsidR="008B5A34" w:rsidRDefault="001A7999" w:rsidP="00EF4B6D">
      <w:pPr>
        <w:pStyle w:val="Prrafodelista"/>
        <w:numPr>
          <w:ilvl w:val="0"/>
          <w:numId w:val="1"/>
        </w:numPr>
        <w:ind w:left="714" w:hanging="357"/>
        <w:jc w:val="both"/>
      </w:pPr>
      <w:r>
        <w:t>Mario Domínguez Sánchez-Pinilla.</w:t>
      </w:r>
      <w:r w:rsidR="00A161F3">
        <w:t xml:space="preserve"> Profesor Titular del Departamento de Sociología: Teoría y Métodos. Se concede una </w:t>
      </w:r>
      <w:r w:rsidR="00A161F3" w:rsidRPr="00A161F3">
        <w:rPr>
          <w:b/>
          <w:bCs/>
        </w:rPr>
        <w:t xml:space="preserve">ayuda </w:t>
      </w:r>
      <w:r w:rsidR="00A161F3">
        <w:t xml:space="preserve">para la realización de las </w:t>
      </w:r>
      <w:r w:rsidR="00A161F3" w:rsidRPr="00A161F3">
        <w:rPr>
          <w:i/>
          <w:iCs/>
        </w:rPr>
        <w:t xml:space="preserve">Jornadas Cartografías de </w:t>
      </w:r>
      <w:proofErr w:type="spellStart"/>
      <w:r w:rsidR="00A161F3" w:rsidRPr="00A161F3">
        <w:rPr>
          <w:i/>
          <w:iCs/>
        </w:rPr>
        <w:t>Sentipensares</w:t>
      </w:r>
      <w:proofErr w:type="spellEnd"/>
      <w:r w:rsidR="00A161F3" w:rsidRPr="00A161F3">
        <w:rPr>
          <w:i/>
          <w:iCs/>
        </w:rPr>
        <w:t xml:space="preserve"> en torno a la universidad y la academia: un proceso participativo por y para estudiantes de la Facultad de Ciencias Políticas y Sociología de la UCM</w:t>
      </w:r>
      <w:r w:rsidR="00A161F3">
        <w:t>, que se celebrará en la Facultad del 23 de febrero al 6 de abril de 2020.</w:t>
      </w:r>
    </w:p>
    <w:p w14:paraId="7FBC77B2" w14:textId="04BB2A1C" w:rsidR="00FA1F89" w:rsidRDefault="00FA1F89" w:rsidP="00FA1F89">
      <w:pPr>
        <w:jc w:val="both"/>
      </w:pPr>
    </w:p>
    <w:p w14:paraId="1B4B2C25" w14:textId="29C0A911" w:rsidR="00FA1F89" w:rsidRDefault="00FA1F89" w:rsidP="00FA1F89">
      <w:pPr>
        <w:jc w:val="both"/>
        <w:rPr>
          <w:b/>
          <w:bCs/>
        </w:rPr>
      </w:pPr>
      <w:r>
        <w:rPr>
          <w:b/>
          <w:bCs/>
        </w:rPr>
        <w:t>AYUDAS A LA PUBLICACIÓN</w:t>
      </w:r>
    </w:p>
    <w:p w14:paraId="5F22C252" w14:textId="5385B920" w:rsidR="00FA1F89" w:rsidRDefault="00FA1F89" w:rsidP="00FA1F89">
      <w:pPr>
        <w:jc w:val="both"/>
        <w:rPr>
          <w:b/>
          <w:bCs/>
        </w:rPr>
      </w:pPr>
    </w:p>
    <w:p w14:paraId="73401E33" w14:textId="3A9969FC" w:rsidR="00EF4B6D" w:rsidRPr="002D498D" w:rsidRDefault="00A161F3" w:rsidP="00EF4B6D">
      <w:pPr>
        <w:pStyle w:val="Prrafodelista"/>
        <w:numPr>
          <w:ilvl w:val="0"/>
          <w:numId w:val="1"/>
        </w:numPr>
        <w:jc w:val="both"/>
      </w:pPr>
      <w:r>
        <w:t>Jesús Sanz Abad</w:t>
      </w:r>
      <w:r w:rsidR="001A7999">
        <w:t>.</w:t>
      </w:r>
      <w:r w:rsidR="00FA1F89">
        <w:t xml:space="preserve"> </w:t>
      </w:r>
      <w:r>
        <w:t xml:space="preserve">Profesor Titular del Departamento de Antropología Social y Psicología Social. </w:t>
      </w:r>
      <w:r w:rsidR="00FA1F89">
        <w:t xml:space="preserve">Se concede una ayuda </w:t>
      </w:r>
      <w:r w:rsidR="001A7999">
        <w:t xml:space="preserve">para la traducción </w:t>
      </w:r>
      <w:r w:rsidR="00FA1F89">
        <w:t>para la</w:t>
      </w:r>
      <w:r>
        <w:t xml:space="preserve"> traducción de su capítulo de libro titulado “Tensiones económicas, de institucionalización e incidencia política en la Economía Social y Solidaria y los bienes comunes: una aproximación a partir de tres estudios de caso” que formará parte del libro de Esteves, Dos Santos, </w:t>
      </w:r>
      <w:proofErr w:type="spellStart"/>
      <w:r>
        <w:t>Henfrey</w:t>
      </w:r>
      <w:proofErr w:type="spellEnd"/>
      <w:r>
        <w:t xml:space="preserve"> y Leal (eds</w:t>
      </w:r>
      <w:r w:rsidR="002D498D">
        <w:t>.</w:t>
      </w:r>
      <w:r>
        <w:t xml:space="preserve">), </w:t>
      </w:r>
      <w:proofErr w:type="spellStart"/>
      <w:r>
        <w:rPr>
          <w:i/>
          <w:iCs/>
        </w:rPr>
        <w:t>Solidarit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y</w:t>
      </w:r>
      <w:proofErr w:type="spellEnd"/>
      <w:r>
        <w:rPr>
          <w:i/>
          <w:iCs/>
        </w:rPr>
        <w:t xml:space="preserve">. </w:t>
      </w:r>
      <w:r w:rsidRPr="002D498D">
        <w:rPr>
          <w:i/>
          <w:iCs/>
        </w:rPr>
        <w:t>Alternatives spaces, power and politics</w:t>
      </w:r>
      <w:r w:rsidRPr="002D498D">
        <w:t xml:space="preserve"> que </w:t>
      </w:r>
      <w:r w:rsidR="002D498D" w:rsidRPr="002D498D">
        <w:t>será publicado por</w:t>
      </w:r>
      <w:r w:rsidRPr="002D498D">
        <w:t xml:space="preserve"> la editorial </w:t>
      </w:r>
      <w:r w:rsidR="002D498D" w:rsidRPr="002D498D">
        <w:t>Routledge</w:t>
      </w:r>
      <w:r w:rsidRPr="002D498D">
        <w:t xml:space="preserve">. </w:t>
      </w:r>
    </w:p>
    <w:p w14:paraId="171A8040" w14:textId="2B265F38" w:rsidR="00F902D4" w:rsidRDefault="00F902D4"/>
    <w:p w14:paraId="742842E1" w14:textId="77777777" w:rsidR="00ED59EA" w:rsidRPr="002D498D" w:rsidRDefault="00ED59EA" w:rsidP="00ED59EA">
      <w:pPr>
        <w:jc w:val="right"/>
      </w:pPr>
    </w:p>
    <w:sectPr w:rsidR="00ED59EA" w:rsidRPr="002D498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9132B3"/>
    <w:multiLevelType w:val="hybridMultilevel"/>
    <w:tmpl w:val="64E2C39E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F92478D"/>
    <w:multiLevelType w:val="hybridMultilevel"/>
    <w:tmpl w:val="4AC03F96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E3sjCzNDIyMjNT0lEKTi0uzszPAykwrAUAc537BCwAAAA="/>
  </w:docVars>
  <w:rsids>
    <w:rsidRoot w:val="00EF4B6D"/>
    <w:rsid w:val="001A7999"/>
    <w:rsid w:val="002D498D"/>
    <w:rsid w:val="008B5A34"/>
    <w:rsid w:val="00A161F3"/>
    <w:rsid w:val="00ED59EA"/>
    <w:rsid w:val="00EF4B6D"/>
    <w:rsid w:val="00F902D4"/>
    <w:rsid w:val="00FA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BF222"/>
  <w15:chartTrackingRefBased/>
  <w15:docId w15:val="{EA534520-362D-4BFB-B626-550759D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B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F4B6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F4B6D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EF4B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42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Garcia Lupato</dc:creator>
  <cp:keywords/>
  <dc:description/>
  <cp:lastModifiedBy>ANTONIO AYALA CASTEJON</cp:lastModifiedBy>
  <cp:revision>5</cp:revision>
  <dcterms:created xsi:type="dcterms:W3CDTF">2021-10-22T13:58:00Z</dcterms:created>
  <dcterms:modified xsi:type="dcterms:W3CDTF">2022-03-17T09:31:00Z</dcterms:modified>
</cp:coreProperties>
</file>